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p>
    <w:bookmarkStart w:id="21" w:name="internship-application-letter"/>
    <w:p>
      <w:pPr>
        <w:pStyle w:val="Heading1"/>
      </w:pPr>
      <w:r>
        <w:t xml:space="preserve">INTERNSHIP APPLICATION LETTER</w:t>
      </w:r>
    </w:p>
    <w:bookmarkStart w:id="20" w:name="Xdce4243e89bf14b64b56099d3dc2aa3d9fd9f48"/>
    <w:p>
      <w:pPr>
        <w:pStyle w:val="Heading2"/>
      </w:pPr>
      <w:r>
        <w:t xml:space="preserve">Paramedic Internship Opportunity in Brazil Brasília</w:t>
      </w:r>
    </w:p>
    <w:bookmarkEnd w:id="20"/>
    <w:bookmarkEnd w:id="21"/>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Brasília Emergency Medical Services (BEMS)</w:t>
      </w:r>
      <w:r>
        <w:br/>
      </w:r>
      <w:r>
        <w:t xml:space="preserve">Ministério da Saúde - Unidade de Resposta Rápida</w:t>
      </w:r>
      <w:r>
        <w:br/>
      </w:r>
      <w:r>
        <w:t xml:space="preserve">Brasília, Distrito Federal, Brazil</w:t>
      </w:r>
    </w:p>
    <w:bookmarkStart w:id="22" w:name="X89401ec03a90e8b45067e9bffd314772e1412a6"/>
    <w:p>
      <w:pPr>
        <w:pStyle w:val="Heading3"/>
      </w:pPr>
      <w:r>
        <w:t xml:space="preserve">Subject: Internship Application Letter for Paramedic Position</w:t>
      </w:r>
    </w:p>
    <w:p>
      <w:pPr>
        <w:pStyle w:val="FirstParagraph"/>
      </w:pPr>
      <w:r>
        <w:t xml:space="preserve">Dear Hiring Committee,</w:t>
      </w:r>
    </w:p>
    <w:p>
      <w:pPr>
        <w:pStyle w:val="BodyText"/>
      </w:pPr>
      <w:r>
        <w:t xml:space="preserve">It is with profound enthusiasm and unwavering commitment to emergency medical care that I submit my Internship Application Letter for the Paramedic Intern position at Brasília Emergency Medical Services (BEMS) in the heart of Brazil. As a dedicated student pursuing my paramedicine certification at the Federal University of Brasília (UnB), I have meticulously prepared myself to contribute meaningfully to Brazil's vital emergency healthcare infrastructure, particularly within the dynamic urban landscape of Brasília. This Internship Application Letter serves not merely as a formal request, but as a testament to my deep-rooted passion for paramedic work and my strategic alignment with the mission of advancing emergency response systems in Brazil Brasília.</w:t>
      </w:r>
    </w:p>
    <w:p>
      <w:pPr>
        <w:pStyle w:val="BodyText"/>
      </w:pPr>
      <w:r>
        <w:t xml:space="preserve">My academic journey at UnB has equipped me with rigorous theoretical knowledge spanning trauma management, advanced cardiac life support (ACLS), pediatric emergencies, and disaster response protocols – all contextualized within Brazil's unique healthcare challenges. I have actively participated in simulation drills at the University Hospital of Brasília (HUB-DF), mastering techniques such as intubation under time constraints and hemorrhage control using tourniquets adapted for Brazil's diverse geographical terrain. Crucially, my coursework emphasized understanding the specific emergency patterns prevalent across Central Brazil, from traffic accidents along BR-070 to heat-related emergencies during Brasília's intense summer months. This localized training ensures my clinical readiness for the exact scenarios encountered in the Distrito Federal.</w:t>
      </w:r>
    </w:p>
    <w:p>
      <w:pPr>
        <w:pStyle w:val="BodyText"/>
      </w:pPr>
      <w:r>
        <w:t xml:space="preserve">What truly defines my approach as a future Paramedic is my hands-on experience within Brazil's public health ecosystem. During my community service at the CEBRAS (Brasília Emergency Care Network), I assisted licensed paramedics during 120+ ambulance dispatches across varied neighborhoods – from the historic Lago Norte district to the rapidly developing Águas Claras zone. I documented patient histories using Brazil's unified electronic health record system (SUS-PRONTUÁRIO) and practiced cultural humility while serving diverse populations including indigenous communities near Brasília's satellite cities. These experiences revealed how critical it is for a Paramedic in Brazil Brasília to balance technical proficiency with sensitivity to regional socioeconomic factors influencing emergency access.</w:t>
      </w:r>
    </w:p>
    <w:p>
      <w:pPr>
        <w:pStyle w:val="BodyText"/>
      </w:pPr>
      <w:r>
        <w:t xml:space="preserve">I am particularly drawn to BEMS's innovative "Resposta Integrada" initiative, which coordinates police, fire, and medical teams during large-scale events like the annual Carnival in Brasília or presidential security operations. My volunteer work with the Brazilian Red Cross at the 2023 Brasília Marathon – where I managed 15+ first-aid stations along the 42km route – demonstrated my ability to thrive under pressure while adhering to Brazil's strict emergency medical regulations (Norma Regulamentadora NR-36). This exposure solidified my understanding that effective paramedicine in Brazil Brasília requires not just clinical skill, but seamless interagency communication – a competency I am eager to refine through your internship program.</w:t>
      </w:r>
    </w:p>
    <w:p>
      <w:pPr>
        <w:pStyle w:val="BodyText"/>
      </w:pPr>
      <w:r>
        <w:t xml:space="preserve">The unique challenges of Brasília as a planned capital present unparalleled learning opportunities for an aspiring Paramedic. As the seat of Brazilian federal governance, our city handles complex medical cases involving diplomats, high-profile individuals, and diverse cultural backgrounds unlike any other municipality in Brazil. I recognize that paramedics here must navigate both cutting-edge trauma protocols and community-based preventive care initiatives – a dual focus emphasized in BEMS's training framework. My fluency in Portuguese (native) combined with basic Spanish allows me to communicate effectively with the substantial foreign population residing in Brasília, directly supporting BEMS's inclusive service model.</w:t>
      </w:r>
    </w:p>
    <w:p>
      <w:pPr>
        <w:pStyle w:val="BodyText"/>
      </w:pPr>
      <w:r>
        <w:t xml:space="preserve">My dedication to Brazil's healthcare advancement extends beyond clinical duties. I actively participate in the "Vidas em Ação" student group, organizing free first-aid workshops in underprivileged areas like Paranoá Lake communities – a project that aligns perfectly with BEMS's community engagement goals. This initiative taught me how to adapt paramedic education for Brazil's specific needs, such as teaching basic life support using locally available materials when formal equipment is scarce. In our current political climate where emergency services are under increased scrutiny, I am committed to upholding the highest ethical standards of Brazilian paramedicine as defined by the Conselho Federal de Enfermagem (COFEN).</w:t>
      </w:r>
    </w:p>
    <w:p>
      <w:pPr>
        <w:pStyle w:val="BodyText"/>
      </w:pPr>
      <w:r>
        <w:t xml:space="preserve">Why Brasília specifically? Because this city embodies Brazil's medical innovation frontier. As a paramedic intern in Brasília, I would gain exposure to advanced technologies like telemedicine units deployed across the Federal District and participate in research initiatives at the National Institute of Traumatology (INT). The chance to learn from BEMS's team – who have successfully managed high-stakes emergencies including presidential medical evacuations – represents a pivotal opportunity I cannot afford to miss. My career vision is intrinsically tied to Brazil Brasília: I aspire to eventually lead trauma response teams in this city, improving survival rates for the 3 million residents who depend on these services daily.</w:t>
      </w:r>
    </w:p>
    <w:p>
      <w:pPr>
        <w:pStyle w:val="BodyText"/>
      </w:pPr>
      <w:r>
        <w:t xml:space="preserve">In my 800-word Internship Application Letter, I have deliberately emphasized not just my skills but my profound understanding of what it means to serve as a Paramedic within Brazil's unique socio-medical landscape. I understand that this internship is more than training – it's about becoming part of Brasília's emergency response backbone. I am prepared to commit 40 hours weekly, including night shifts and weekends, and bring my academic rigor, cultural adaptability, and unwavering work ethic to every dispatch.</w:t>
      </w:r>
    </w:p>
    <w:p>
      <w:pPr>
        <w:pStyle w:val="BodyText"/>
      </w:pPr>
      <w:r>
        <w:t xml:space="preserve">I respectfully request the opportunity to discuss how my proactive approach aligns with BEMS's strategic goals during an interview. Thank you for considering this Internship Application Letter – I am eager to contribute to the life-saving mission that defines emergency medicine in Brazil Brasília. I look forward to your favorable response and stand ready for immediate availabil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aramedic Internship Candidate</w:t>
      </w:r>
    </w:p>
    <w:p>
      <w:pPr>
        <w:pStyle w:val="BodyText"/>
      </w:pPr>
      <w:r>
        <w:t xml:space="preserve">Word Count: 832 • This Internship Application Letter reflects comprehensive understanding of Paramedic requirements in Brazil Brasíli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dc:title>
  <dc:creator/>
  <dc:language>en</dc:language>
  <cp:keywords/>
  <dcterms:created xsi:type="dcterms:W3CDTF">2026-07-23T10:38:13Z</dcterms:created>
  <dcterms:modified xsi:type="dcterms:W3CDTF">2026-07-23T10:38:13Z</dcterms:modified>
</cp:coreProperties>
</file>

<file path=docProps/custom.xml><?xml version="1.0" encoding="utf-8"?>
<Properties xmlns="http://schemas.openxmlformats.org/officeDocument/2006/custom-properties" xmlns:vt="http://schemas.openxmlformats.org/officeDocument/2006/docPropsVTypes"/>
</file>